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10667</w:t>
      </w:r>
    </w:p>
    <w:p>
      <w:pPr>
        <w:pStyle w:val="Date"/>
      </w:pPr>
      <w:r>
        <w:t xml:space="preserve">วันอังคารที่</w:t>
      </w:r>
      <w:r>
        <w:t xml:space="preserve"> </w:t>
      </w:r>
      <w:r>
        <w:t xml:space="preserve">11</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ความรู้จักกันขั้นตอนของการผลิตแอนิเมชัน 2 มิตินะคะ เพื่อที่เราจะได้ได้มีข้อมูลนะ มีทฤษฎีนะคะ มีความรู้พื้นฐานก่อนที่เราจะได้ไปผลิตสื่อแอนิเมชันนะ ซึ่ง เดี๋ยวเรามาทำความรู้จักกันเลยว่า ขั้นตอนของการผลิตงานแอนิเมชัน 2 มิตินะคะ มีอะไรบ้างนะ จริง ๆ ขั้นตอนของการผลิตชิ้นงานนะ มันก็จะ… ไม่ว่าจะเป็น 3 มิติ 2 มิติ นะคะ หรือว่าเป็นสื่อนะคะ สื่อการเรียนรู้ สื่อต่าง ๆ นี่ ก็จะต้องมีขั้นตอน มีกระบวนการในการสร้างหรือการผลิตชิ้นงานออกมานะคะ ซึ่งในที่นี้นี่ จะมีขั้นตอนการนำเสนอของขั้นตอนการผลิตแอนิเมชันนะคะ จะมีอยู่ 3 ขั้นตอน หรือจะเรียกว่าเป็นกระบวนการผลิตสื่อนะคะ เรียกว่า 3 P นะคะ 3 P ซึ่งจะมี P ที่ 1 Pre Production นะคะ หรือเป็นขั้นของการวางแผนงานนะ นะคะ P ที่ 2 คือ P Production เป็น Production นะคะ หรือการผลิตงาน เป็นขั้นของการผลิตงานนะคะ เป็นขั้น Post-Production นะคะ หรือเป็นขั้นของการตัดต่อชิ้นงานนะคะ เป็นขั้นของการตัดต่อชิ้นงาน หรือ Post Production หลังการผลิตนั่นเองนะ หลังการผลิต ทีนี้เรามาดูรายละเอียดของแต่ละขั้นนะคะ เราจะมาดูรายละเอียดของแต่ละขั้นนะคะ ซึ่งขั้นที่ 1 ขั้นวางแผนงานนะคะ หรือ Pre-Production นะคะ ขั้นวางแผนงาน หรือ Pre-Production มีองค์ประกอบอะไรบ้างนะ ขั้นวางแผนงาน 1. นะคะ คือเริ่มจากการค้นหาไอเดีย หรือแรงบันดาลใจนะคะ ไอเดียกับแรงบันดาลใจ เป็น… ไม่ว่าจะเป็นหาสิ่งใหม่ ๆ ที่เราชอบนะคะ หาความคิดใหม่ แรงบันดาลใจมาก ๆ ในการคิดเนื้อเรื่องนะ ในการคิดเนื้อเรื่องนะคะ วึ่งการสร้างแรงบันดาลใจนี่ มาจากไหน อาจจะมาจากการสร้างจากอดีตนะคะ จากตำนาน จากเรื่องราวที่ผ่านมา จากวัฒนธรรมนะคะ จากประวัติศาสตร์นะคะ เพื่อให้เราได้เกิดแนวคิด เกิดเนื้อเรื่องนะคะ เราก็จะสร้างจากสิ่งที่เคยเคยผ่านมาในอดีตนะคะ จะเป็นนิทานตำนานอะไรต่าง ๆ ก้แล้วแต่ เราสามารถที่จะเกิด… เกิดเป็นแรงบันดาลใจ อยากสร้างเรื่อง สร้างนิทาน สร้างสื่อขึ้นมาได้นะคะ หรือแรงบรรดาลใจจะได้มาจากอะไร หรือจากการอ่านะคะ ได้จากการอ่าน อ่านสิ่งที่เราไม่ชอบ เพื่อที่จะหาบันดาลใจใหม่ ๆ นะ ลองหาแรงบันดาลใจใหม่ ๆ จากสิ่งที่เราชอบ สิ่งที่เรายังไม่เคยเจออะไรอย่างนี้นะ ยังไม่เคยอ่าน อาจจะเป็นแนวแฟนตาซีนะคะ หรืออ่านบทวิจัยนะคะ อ่านบทความ อ่านจากหนังสือนะคะ อ่านจากการ์ตูนนะคะ อ่านจากหนังสือสิ่งพิมพ์ พวกนี้ ลองเปิดอ่าน ลองศึกษานะคะ เพื่อที่เราจะได้แรงบันดาลใจนะคะ ได้ความคิดนะคะ ได้ความคิดใหม่ ๆ ออกมานะ หรือจากการบันทึกจากภาพถ่าย จากการค้นหานะ จากการค้นคว้านะคะ รูปภาพ ภาพถ่ายต่าง ๆ นะคะ เพื่อที่จะ คือมันมีหลายวิธีมากในการหาแรงบันดาลใจ ในการคิดเนื้อเรื่องนะคะ จากการพบเจอนะ จากสื่อวิดีโอ ภาพผ่านนิ่ง ภาพถ่ายต่าง ๆ ทั้งในอินเทอร์เน็ต จากสิ่งที่เราพบเจอล้วนแล้วแต่เป็นวิธีที่จะทำให้เรานี่ เกิดความคิดใหม่นะคะ เกิดแรงบันดาลใจนะคะ หรือจะมีแรงบันดาลใจจากตัวเอง เรื่องราวของตัวเองนะคะ ชีวิตของตนเอง อะไรอย่างนี้ จากสิ่งที่เราพบเจอโดยตรงนะคะ จากประสบการณ์ที่เราพบเจอโดยตรง ก็นะคะ เป็นวิธีหนึ่งที่เราจะได้แรงบันดาลใจ ได้ไอเดียใหม่ ๆ ได้ความคิดใหม่ ๆ เพื่อเป็นเนื้อเรื่องใหม่ขึ้นมาได้นะคะ อันนี้คือการ… กาค้นหาไอเดียและแรงบันดาลใจนะคะ มีหลากหลายวิธีนะคะ ก็…นะคะ ทุกคนจะต้องค้นหาหาไอเดียนะคะ มีแรงบันดาลใจในการทำสื่อนะ 2.นะคะ คือ การเขียนบท อันนี้คืออยู่ในขั้นการวางแผนนะคะ ขั้นสำคัญนะคะ ของการทำงานแอนิเมชันนะคะ การเขียนบทหรือสคริปต์นะคะ คือ การตูนแอนิเมชันจะมีบทพูด บางทีจะได้เขียนบท นะคะ ได้มีสคริปต์ ได้มีสคริปต์นะคะ บทพูด บทสนทนานะคะ มีสคริปต์เนื้อเรื่องราวนะคะ ของการ์ตูนแอนิเมชัน การ์ตูน Animation ของเราเป็นอย่างไร มี… เป็นอย่างไรนะคะ เรื่องราวเป็นอย่างไรนะ ก็จะมีบทให้ได้อ่าน ก่อนที่เราจะได้ไปวางแผนสร้างนะ คือ บทนี้ ตั้งแต่เริ่มต้นจนจบนะคะ เป็นเนื้อเรื่องนะ ตั้งแต่เริ่มต้นจนจบนะคะ ว่าแอนิเมชันของเรานี่ จะเป็นเรื่องราวแบบไหนนะคะ เรื่องราวอย่างไรนะคะ เริ่มต้นอย่างไร ดำเนินไปอย่างไร แล้วจะจบแบบไหนนะคะ มีการบทพูดไหม บทสนทนาไหม หรือบรรยายแต่ละฉาก นะคะ อย่างนั้นก็จะได้มีต้องเขียน ต้องมีมีสคิปต์ มีบทนะ ต่อไป การกำกับงานศิลป์ในการ์ตูนแอนิเมชันนะ พวก Art dairection นะคะการดูภาพงาน ภาพงาน ภาพการ์ตูน แต่ละภาพนะคะ แต่ละฉาก แต่ละตัว ศิลปะที่เราต้องใช้ ฉากที่เราต้องใช้ องค์ประกอบต่าง ๆ นะคะ มีอะไรบ้างนะคะ ต้องเตรียม ถัดมานะคะ คือการสร้างบทภาพนิ่งนะคะ หรือ Storyboard นะคะ การสร้างบทภาพนิ่งหรือ Story Broad นะคะ เป็นการวางโครงนะคะ เป็นการวางโครงแอนิเมชันของเราทั้งหมดเลย ตั้งแต่เริ่มต้นนะคะ จนจบ ให้เห็นเป็นภาพ ให้เป็นฉาก ๆ ออกมา แล้วก็องค์ประกอบในแต่ละฉากจะทีอะไรบ้างนะคะ ก็คือต้องสร้างเป็นบทภาพนิ่งไว้ให้ดูนะ นะคะ เห็นเป็นฉาก ๆ มีกี่ฉาก แต่ละฉากมีใช้เสียงอะไรนะคะ มีการบรรยายฉากนั้นอย่างไรนะคะ ก็สร้างเป็นเรื่องราว เป็น Story ในรูปแบบของกระดาษก่อน เป็นรูปแบบของเอกสารก่อน ซึ่งก็จะมีรูปแบบนะคะ มีฉาก มีรายละเอียด ใช้เสียงอะไร ใช้ Effect อะไร อย่างนี้ จะเป็นการวางแผนตรงนี้นะ เพื่อได้มองภาพ สตอรี่บอร์ดจะช่เรามองภาพของการ์ตูนชัดขึ้นมาว่ามันจะทำให้เราจินตนาการ หรือคิดนะคะ จินตนาการได้ว่า อ๋อ มันจะมีการเคลื่อนไหวอย่างไร ฉากเป็นอย่างไรถัดมา ในเรื่องของการ Vocal Tracks Vocotack คือ Tack เสียง ในงาน แอนิเมชัน นะคะ การใช้เสียง เสียงพูด เสียงพากย์ การพากย์เสียงเข้าไป การเตรียมเสียงนะคะ ที่จะใช้ในงานแอนิเมชัน ซึ่งอันนี้ก็ต้องได้วางแผน ได้เตรียมเสียงไว้ ซึ่งตัวเสียงกก็จะมีมี Sound มีลิงก์ Soud.com นะ ที่จะนำไปใช้นะ นะคะ ถัดมาก็เป็นบทภาพเคลื่อนไหวนะะค เป็นบทภาพเคลื่อนไหว ก็ ก็จะมี Story ของแอนิเที่ให้มีการเคลื่อนไหวนะคะ อาจจะถ้าฉากไหนที่มันเป็นต้องมีการเคลื่อนไหวนะ ก็ใส่เป็นฉาก ๆ นะคะ การบรรยายให้มันเกิดเป็นภาพเคลื่อนไหว เวลาที่เราใส่บทภาพเคลื่อนไหว หรือว่าเป็น Animatic Story นี่ เวลาเปิดสมุดเราก็จะได้เห็นมันจะได้เห็นนะคะ การเคลื่อนไหวแต่ละฉากนะคะ ฉาก 1 ถึง ฉาก 10 เป็นอย่างไร รูปแบบการเคลื่อนไหวอย่างไร ใน Charactor หรือตัวละครตัวนั้นนะคะ อาจจะต้องมีบทภาพเคลื่อนไหวด้วย อันนี้เป็นองค์ประกอบของการวางแผนงานนะคะ เวลาที่เราจะทำสื่อแอนิเมชันนะคะ ทำการ์ตูนแอนิเมชัน หรือสื่อแอนิเมชัน 1. คุณจะต้องนะคะ มีไอเดีย มีเนื้อเรื่อง ต้องเขียนบท มีการวาดการ์ตูน มีการทำ Story Board นะคะ มีการใช้เสียงที่ต้องใช้นะคะ มีการพากย์เสียงเข้าไปนะคะ หรือจะเป็นภาพบรรยายโดยใช้ภาษามือก็ได้นะคะ หรือจะเป็นการบรรยายใต้ภาพอะไร อย่างนี้นะคะ ก็ได้นะคะ นี่คือสิ่งที่ต้องได้เตรียม เป็นการวางแผนงานนะ ทีนี้เมื่อเราได้ทำการวางแผนงานครบถ้วนแล้วนะคะ ก็มาสู่ขั้นที่ 2 ก็คือขั้นของการผลิตงานนะคะ หรือว่า Production นะ ในขั้นของการการผลิตงานนี่นะคะ เป็นขั้นของการลงมือทำนะ เป็นขั้นของการลงมือทำนะ ก็คือวาดองค์ประกอบของภาพ ก็คือการ Layout นะ วาดองค์ประกอบของภาพ อาจจะวาดด้วย วาดด้วยมือ วาดด้วยเครื่องคอมพิวเตอร์ อันนี้ก็คือการผลิตงาน ก็คือการลงมือทำ ไม่ว่าจะ จะทำให้รูปแบบเอกสาร ทำในรูปแบบของการใช้วาดด้วยคอมพิวเตอร์นะคะ วาดด้วยมือ วาดด้วยคอมพิวเตอร์นะคะ การเติมเต็ม การเคลื่อนไหวให้สมบูรณ์ การใส่ Key frame นะ ให้มันมีการเคลื่อนไหวที่สมบูรณ์นะคะ ใช้โปรแกรมพวก… โปรแกรม Photoshop Digital Painting นะ ที่ช่วยวาด พอช่วยเสร็จปุ๊บ เราก็จะมาเป็นการวาดเส้นให้มีความสวยงามนะ ตอนวาดนะ เวลาเราวาดตัวการ์ตูน เราก็มาดูที่เส้นนะคะ ที่มันมีการต่อการให้มันมีความสมจริง ให้มีความสวยงาม สุดท้ายนี่ ก็เป็นการวางองค์ประกอบต่าง ๆ เข้าด้วยกันนะ นะคะ แล้วก็การใส่เอฟเฟกต์นะคะ การรวมองค์ประกอบที่เราเตรียมไว้นะ นะคะ มาเข้าด้วยกันพร้อมทั้งให้มีการใส่เอฟเฟกต์ต่าง ๆ เอฟเฟกก็คือลักษณะพิเศษนะ ลักษณะพิเศษ ไม่ว่าจะเป็นสิ่งที่เราใส่เอฟเฟกต์เสียง ใส่เอฟเฟกต์แสงพวกนี้ พวกแสง ความ… ความน่าสนใจนะคะ เอฟเฟกต์ก็จะช่วยให้สื่อให้มีความน่าสนใจขึ้น ตรงนี้ก็จะเป็นขั้นตอนนะคะ ที่ต้องทำให้ขั้นของการผลิตงานนะคะ หลังจากนั้นนี่ เมื่อเรา… เสร็จแล้วปุ๊บก็มาขั้นตัดต่อนะคะ ขั้นตัดต่อ Post-Production นะ เมื่อเรามีการวาง Layout มีการวเอฟเฟกต์อะไรเสร็จปุ๊บนะคะ สำหรับแต่ละส่วนแต่ละฉากเสร็จแล้วปุ๊บนี่ เราก็มาทำการตัดต่อ การตัดต่อนะ Post-Production ตัวนี้ จะเป็นขั้นสุดท้ายของการผลิดแอนิเมชันนะคะ ซึ่งจะนำเอาไฟล์งานที่เราประมวลจากโปรแกรมจากการวางอุปกรร์ตต่าง ๆ นะคะ ตามเหตุการณ์ก่อน-หลัง ที่เราได้วางไว้นะ เราก็มาวางพากย์เสียงนะคะ หรือจะเป็นใส่คำบรรยายนะคะ ใส่คำบรรยายใต้ฉากแต่ละฉากนะคะ ก้จะมีพิมพ์คำบรรยายลงไปนะคะ ให้ตรงกับตำแหน่ง บรรยายให้ตรงกับตำแหน่งของฉากแต่ละฉาก เสร็จแล้วก็จะใส่ Transition หรือการเปลี่ยน การเปลี่ยนช่วงนะคะ การเปลี่ยนของแต่ละฉากนะคะ ให้มันมีความน่าสนใจ การเปลี่ยน คือ transition ทำการตกแต่งนะคะ รายละเอียดของงานให้เสร็จสมบูรณ์ เราจะทำการแปลงนะ แปลงไฟล์ออก ให้ออกมาในรูปแบบต่าง ๆ ในระบบดดิจิทัล อย่างเช่น แปลงไฟล์มาในรูปแบบ AVI ไฟล์วิดีโอนะ หรือไฟล์ Qแปลงลงในระบบ Beta Type ก็ได้ เพื่อที่จะนำไปใช้นะคะ ในการตัดต่อนะ ตัดต่อก็จะมีพวกโปรแกรม Premire อะไรแบบนี้ อันนี้ก็เป็นนะคะ คือ การทำงานแอนิเมชันนะ เราจะได้คุ้นเคยกับกระบวนการ 3 กระบวนการนี้นะคะ คือ การวางแผนนะคะ การผลิตงาน แล้วก็การตัดต่อนะคะ ซึ่งสรุปการวางแผน จะเป็นขั้นก่อนการผลิตนะคะ ก่อนการผลิต เตรียมงาน ทั้งหมดก่อนลงมือทำนะคะ มีไอเดีย การค้นหาไอเดียนะคะ การเขียนบท การกำกับงานศิลป์นะคะ การกำกับงานศิลป์นะคะ การสร้างบทภาพ หรือการทำStory Board นะคะ การสร้างบทความเคลื่อนไหวนะคะ แล้วก็ขั้นผลิตงานนี่เป็นขั้นที่เราลงมือทำนะคะแล้วก็ขั้นตัดต่อ เป็นขั้นสุดท้ายของการผลิตแอนิเมชัน เป็นตัดต่อ ประมวลผลงาน ตรวจสอบความเรียบร้อย ตกแต่งรายละเอียดต่าง ๆ เสร็จแล้วการ Export หรือกรแปลงไฟล์ออกไป เพื่อที่จะเผยแเอาไปใช้งานนะคะ จะเผยแพร่ลงในเว็บก็ได้ ลงทุกแพลตฟอร์มอะไรอย่างนี้นะ ก็คือนำไปประชาสัมพันธ์ อันนี้ก็เป็นขั้นตอนที่เราจะำด้ดำเนินการนะคะ เวลาที่จะผลิตสื่อ ก็นะคะ ต้องวางแผนนะคะ ซึ่งจะให้พวกเราได้ไป… จะได้ให้พวกเราไปวางแผนงาน เอาขั้นผลิต Producนะคะ ให้ทุกคนได้ค้นหาไอเดียนะ เพราะฉะนั้น 10 สไลด์ อาจารย์พูดเสร็จแล้ว ทีเหลือก็จะให้พวกเรานี่ได้ค้นตว้าผลงานที่เกี่ยวข้องกับแอนติเจน มาคนละ 1 เรื่องนะคะ โดยค้นจากสื่อนะ จาก… ฐานข้อมูล ฐานข้อมูลแห่งชาติที่เขาได้มีการเผยแพร่ผลงานแอนิเมชันนะ นะคะ ที่เกี่ยวข้องกับแอนิเมชัน จะเป็น 2D หรือ 3D ก็ได้แล้วก็ให้พวกเรา เดี๋ยวให้เวลาค้นนะ ทุกคนนะคะ เปิดออนไลน์อยู่แล้วนะ ตอนนี้เปิดออนไลน์อยู่แล้ว ให้เวลาค้นเท่าไรดีนะคะ 30 นาที ให้เวลาค้น 30 นาทีนะคะ 1. เอาชื่อเรื่องนะ เอาชื่อเรื่องออกมานะ ผลงานเกี่ยวกับแอนิเมชันนะคะ เป็นผลงาน จะเป็นผลงานวิจัย หรือผลงานบทความ หรือเป็นโครงการอิสระ เป็นวิทยานิพนธ์ อะไรก็ได้นะ แอนิเมชันนะคะ เป็นสื่อแอนิเมชัน เกี่ยวข้องกับการเรียนการสอน เป็นสื่อแอนิเมชันที่เกี่ยวของกับประชาสัมพันธ์ หรือสื่อแอนิเมชันที่เกี่ยวข้องหลาย ๆ งาน หลาย ๆ ศาสตร์นะ ลองค้นดูว่านะคะ เราสนใจนะ เราสนใจสื่อแอนิเมชันด้านไหนะคะ เกี่ยวกับอะไรนะ ตอนนี้แจ้งพี่ล่ามนะคะ ให้น้อง ๆ ค้นคว้างาน 30 นาทีนะคะ พี่ล่ามสามารถพักเบรกได้นะคะ</w:t>
      </w:r>
    </w:p>
    <w:p>
      <w:pPr>
        <w:pStyle w:val="BodyText"/>
      </w:pPr>
      <w:r>
        <w:t xml:space="preserve">(อาจารย์ปิยวรรณ) ใครที่ค้นคว้าได้แล้วนะคะ จะมีลิงก์ ให้เข้ามาพิมพ์ข้อมูล ลิงก์อยู่ใน Classroom นะคะ ลิงก์อยู่ใน Classroom เมื่อเราค้นผลงานเจอแล้ว ถูกใจแล้วนะคะ ที่สนใจด้านแอนิเมชันนะ ก็.. ให้คลิกลิงก์ เปิด Classroom ขึ้นมานะ ให้คลิกลิงก์ที่จะมามันมีโจทย์ให้ไหม ใส่ชื่อเรื่องนะคะชื่อเรื่อง มันมีอยู่ 200 คำ ชื่อเรื่อง ชื่อเจ้าของนะคะ ชื่อเรื่อง ชื่อเจ้าของผลงาน ปีที่เผยแพร่ นะ แล้วก็ ใส่ลิงก์ URL มานะนะคะ ระบุชื่อเจ้าของผลงานที่เราค้นเจอนะคะ ใส่ชื่อเรื่อง ชื่อเจ้าของผลงาน ปีที่เขาเผยแพร่นะคะ แล้วก็ใส่ URL แล้วก็ใส่ URL คลิกเข้าไปใช่ไหมคะ คลิกเข้าไปตรงนี้ปุ๊บ เราก็พิมพ์ชื่อเรื่องค่ะ หรือก๊อบมาก็ได้นะ Copy ชื่อเรื่องนะคะ ใส่ชื่อเรื่อง ว่าการ์ตูนแอนิเมชันนะ สมมติใส่เป็นชื่อ แอนิเมชัน อันนี้สมมตินะคะ เราก็ก๊อบปี้ชื่อที่เราค้นเจอมานะ แอนิเมชันนะคะ ชื่อเรื่อง อาจจะใส่เครื่องหมาย / นะคะ นี่ชื่อเรื่องที่เราค้น ชื่อเจ้าของ ชื่อเจ้าของผลงาน ก๊อบมานะคะ ปี / เขาเผยแพร่ปีไหนนะคะ ใส่เครื่องหมาย / เขาเผยแพร่ปีไหน ใส่ปี พ.ศ. ที่เข้าเผยแพร่ นะคะ ถ้าปีที่เขาเผยแพร่ อยู่ในปี 2565 สมมติเขาใส่ปี 2565 นะ แล้วก็ / แล้วก็ใส่ URL นะคะ ก็คัดลอก URL มาใส่ ก็วาง เอ้ย ก็วาง URL วางลิงก์นะคะ วาง URL ที่อยู่ของผลงานนะคะ มาใส่ แล้วก็กดปุ่ม Submitอย่าลืม อย่าลืมใส่รหัสตัวเองนะคะ ขอโทษที ใคร Submit มาแล้ว อย่าลืมใส่รหัสตัวเอง ใครที่ยังไม่ รหัสนักศึกษา 3 ตัวหลัง 3 ตัวหลังมาด้วยนะคะ ไม่ต้องใส่คำว่าชื่อเรื่องก็ได้นะ มันจะได้… ไม่ต้องใส่คำว่า</w:t>
      </w:r>
      <w:r>
        <w:t xml:space="preserve"> </w:t>
      </w:r>
      <w:r>
        <w:t xml:space="preserve">“</w:t>
      </w:r>
      <w:r>
        <w:t xml:space="preserve">ชื่อเรื่อง</w:t>
      </w:r>
      <w:r>
        <w:t xml:space="preserve">”</w:t>
      </w:r>
      <w:r>
        <w:t xml:space="preserve"> </w:t>
      </w:r>
      <w:r>
        <w:t xml:space="preserve">มาก็ได้นะคะ ลิงก์ของผลงานที่… ลิงก์ผลงาน ลิงก์ผลงานนั้นเลยค่ะ ใส่ / ด้วยนะ คั่น ใส่เครื่องหมาย / ขัคั่นระหว่างชื่อเจ้าของ ชื่อปี ใส่เครื่องหมาย / คั่น เหมือนตัวนี้นะ ระหว่างชื่อเรื่อง ชื่อเจ้าของ ระหว่างปี แล้วก็ URL ใสารหัส ใช่ค่ะ สุดท้าย ปิดท้ายด้วยรหัสนักศึกษา 3 ตัวหลังนะคะ อย่าลืมคั่นด้วย เครื่องหมาย / มาด้วยนะ คั่นแต่ละอันนะ อันนี้ 2 มิติ ชื่อเรื่อง สันติภาพ การ์ตูนแอนิเมชันเรื่อง สายเกิน2 มิติ เพื่อเสริมสร้างจิตสำนึก เราเจอผลงานเรื่องนั้นแล้วนะคะ ลองไปดูตัวผลลัพธ์เขาดูนะคะ หรือสิ่งที่เขาทำ นี่ก็มีเยอะมากเลยนะยกตัวอย่างนะ อย่างเช่น การพัฒนาแอปพลิเคชัน 2 มิติ เรื่องมหัศจรรย์ เมืองลุง มหัศจรรย์เทมือลุไม่รู้มีใครค้นเจอเหมือนกันหรือเปล่านะ ก็คือเมืองลุง ก็คือเมืองพัทลุงนะคะ อันนี้ก็หลายหน่วยงานเลยนะ ในการสนับสนุนหรือว่าสปอนเซอร์ ก็มีผู้ร่วม หรือเป็นเจ้าของผลงานนะคะ ที่ร่วมกันทำแอนิเมชัน 2 มิติเรื่องนี้นะคะ จาก ม.ราชภัฏสงขลา โอเคนะคะ อันนี้เขา… ชิ้นนี้แอนิเมชันนะคะ พัฒนาสื่อขึ้นมาแล้ว วัตถุประสงค์เขานี่ เพื่อพัฒนาสื่อ แล้วก็เพื่อประเมินผู้ชม ประเมินความพึงพอใจของผู้ชมนะคะ อันนี้กลุ่มเป้าหมายเขานะ ประเมินความพึงพอใจของผู้ชม จำนวน 40 คน เครื่องมือ ก็โดยใช้สื่อแอนิเมชัน 2 มิติ อันนี้เป็นฉบับเต็มเลยนะคะ ทีนี้มาดู… เลื่อนมาดูผลงานเขาเลย จะเห็นได้ว่างานแอนิเมชันนะก็มีคนนำไปพัฒนาเป้นงานวิจัยนะคะ เป็นงานวิจัย เดี๋ยวนะ เห็นไหมคะ อันนี้ก็จะเป็นรายละเอียด อันนี้เป็นขั้นตอนของเขานะคะ นี่เขาเขาก็ทำ จะเห็นว่าขั้นตอนการวิจัย เขาก็จะใช้การผลิตสื่อแอนิเมชัน ตามหลัก 3P ตามหลัก 3 P P ที่ 1 P Production นะคะ Pre-Production นี่ก็เตรียมก่อนการผลิต เตรียมอย่างไรบ้างคะ โครงสร้างของสื่อนะคะ ออกแบบโครงสร้างของสื่อนะคะ ออกแบบสื่อให้มีรูปแบบ เค้าโครง ตาหลักสากลนะคะ ก็ตั้งแต่ต้นยันจบเรื่อง ใช้โโครงเรื่องแบบ 3 องค์นะคะ จะมีช่วงเริ่มเรื่อง ช่วงดำเนินเรื่อง แล้วก็ช่วงสรุปนะคะ เขาเรียกว่าการใช้โครงสร้างแบบ 3 องค์นะคะ ช่วงเริ่ม อันนี้เป็นช่วงเริ่มนี่ เริ่มเรื่องนะเป็นช่วงของการแนะนำตัวละคร แล้วก้นำเรืองเข้าสู่ช่วงถัดไปนะคะ ส่วนช่วงที่ 2 เป็นช่วงดำเนินเรื่องนะคะ การดำเนินเรื่องของเขานี่กล่าวถึงสถานที่ท่องเที่ยวที่สำคัญ ๆ ของจังหวัดพัทลุงนะคะ ซึ่งก็ตามคำขวัญประจำจังหวัด ซึ่งก็มีรายละเอียดของจังหวัดพัทลุงนะคะ โดยมีการสอดแทรกข้อมูลความรู้และประวัติศาสตร์ความเป็นมาของสถานที่แต่ละแห่ง อันนี้ก็จะเป็นขั้นตอนที่ 2 ขั้นตอนที่ 3 ของเขาก็ขั้นตอนการสรุปนะคะ ยังเป็นขั้นของ Pre อยู่ ช่วงสรุปจะเป็นบทสรุปของสื่อนะคะ ด้วยการเล่าเหตุการณ์ด้วยการจบลงแบบสมหวัง ทำให้ผู้ชมนี่ รู้สึกมีความสุข และอิ่มเอมใจนะคะ มี 3 ช่วงนะ ในการเขียนเรื่อง เนื้อเรื่องนะคะ อันนี้โครงเรื่องนะคะ เมืองหนังโนราห์ ทะเลสาบงาน เขาอกทะลุ น้ำพุร้อน ก็จะมีรายละเอียดนะ เขาก็จะมีออกกแบบตัวละครนะคะ แล้วก็ฉากนะคะ ออกแบบตัวละคร ใช้ซอฟต์แวร์กลุ่ม Photoshop illustration นี่ Photoshop วาดตัวละครนะคะ ตัวละครเขามีชบา มีวาว้า แล้วก็มีเมวี่ นะคะ อันนี้เป็นตัวละครหลัก ตัวละครร่วม ก็จะมีเจ้าหน้าที่ มีมโนราห์ มีชาวบ้าน ตัวละครเขานะคะนี่ ชบา ชบาด้านหน้า ด้านข้าง ด้านหลัง อันนี้คือการออกแบบตัวละครนะคะ เวลาที่ชะบาเข้าฉาก ชบาอาจจะหันหน้าเต็มตัว บางฉากเห็นด้านข้าง บางฉากเห็นด้านหลังนะคะ ตัวละครชบา ตัวละครวาวาก็เช่นกันนะ เห็นด้านข้าง บางฉากเห็นด้านหน้า บางฉากเห็นด้านหลังนะคะ ตัวละครเมมี่นะ แต่ละตัวละครก็จะมีเอกลักษณ์นะคะ มีผมตรง ผมหยัก ผมเปียนะคะ พี่เจ้าหน้าที่นะคะ ก็จะแต่งตัวเป็นเจ้าหน้าที่นะคะ สไตล์เจ้าหน้าที่นะ มีฉากด้านข้าง ด้านหน้า และด้านหลัง ออกแบบแม้ค้านะคะ ออกแบบมโนราห์นะคะ ชาวบ้านคนที่ 1 ชาวบ้านคนที่ 2 แล้วก็มีสัตว์นะคะ อันนี้คือตัวละครนะคะออกแบบตัวละคร ถัดมาก็จะเป็นตัวอย่างของฉาก มีฉากวัด อันนี้เป็นฉากของสถานที่ท่องเที่ยวนะคะ เป็นฉากสถานที่ท่องเที่ยว มีสถานที่ท่องเที่ยวสำคัญ ๆใจังหวัดพัทลุงนะคะ ก็เป็นฉากแบบ 2 มิตินะคะ เป็นฉากภาพวาด 2 มิตินะคะ ในรูปแบบการ์ตูน 2 มิตินะ ค่ะ เมื่อมีการออกแบบฉาก ออกแบบตัวละครเสร็จแล้ว เขาก็จะมี Story Board นะคะ การทำ Story Board ก็จะมี อย่างยกตัวอย่างนะคะ เป็นฉากอันนี้ อันที่ 2 ที่เขาเอามา การเดินทางนะคะ ฉากการเดินทาง มุมกล้องเป็น Long Short นะคะ จะต้องมาเข้าใจศัพท์ของมุมกล้องนะคะ แล้วก็การเคลื่อนที่ของกล้อง ก็คือแบบแพนนะ มีเสียงดนตรีประกอบนะคะ เสียงบรรยาย การบรรยายฉากนี้ ก็คือวันรุ่งขึ้น วาวา ชบา และเมมี่ ออกเดินทาง มีบทสนทนาประกอบฉากนะคะ หรือจะเป็นคำบรรยายนะ เป็นคำบรรยายใต้ฉากนะคะ นะคะ เป็นตัวหนังสือนะคะ ทีนี้ ระหว่างที่เขาเดินทาง เขาก็จะมีสนทนากันนะ ชบาและมีมี่ ชบาและมีมี่พูดนะ วาวาแล้วเราจะไปที่ไหนเป็นที่แรก เหมือนเราไปเที่ยวใช่ไหมคะ วาวาก็บอกว่าที่แรกก็จะเที่ยวที่วัดท่าแค อำเภอเมือง จังหวัดพัทลุง ก็จะมีบทสนทนาให้ข้อมูลนิดหน่อย บทสนทนาเกี่ยวกับสถานที่ท่องเที่ยวนะคะ อันนี้เป็นตัวอย่างนะ การออกแบบ Storyborad มีฉาก ชื่อของฉาก มุมกล้องเคลื่อนที่ เสียงบรรยาย อันนี้นะ Pre-Production นะคะ Pre-Production ถัดมาขั้นของการ P ที่ 2 นะคะ ขั้นของการผลิตหรือ Production นี่ เขาก็จะใช้โปรแกรมตัดต่อ มช้ Pนะคะ ทำการเรียบเรียงต่าง ๆ นะ เตรียมฉากแต่ละฉากมานะคะ มาเรียบเรียง มาเรียบเรียง เสร็จแล้วก็เป็นขั้นสุดท้าย คือ Post-Production ก็รวบรวมภาพทั้งหมดนะคะ มาใส่เทคนิคพิเศษนะคะ ใส่เทคนิคต่าง ๆ ประกอบให้เป็นผลงานที่สมบูรณ์นะคะ แล้วก็ใส่ชื่อเรื่อง ใส่ข้อความ ใส่เครดิตตอนท้ายเรื่อง ใส่ผลงานนะคะ ตอนจบผลงานนะ แล้วเราก็เอาไปเผยแพร่นะคะ ก็ Export ออกมานำไปเผยแพร่นะคะ นี่ก็จะเป็นการเผยแพร่ แสดงว่าน่าจะเข้าชมใน YouTube ได้นะคะ นี่ก็ได้สรุปผลออกมา อันนี้ก็เป็นตัวอย่างของแต่ละฉากนะคะ เพราะฉะนั้น มันก็มีหลากหลายผลงานนะอีกตัวอย่างหนึ่ง มีไหม ตัวนี้ไม่เห็นข้อมูล อีกอันหนึ่งนะคะเป็นการ์ตูนแอนิเมชันเรื่องเศรษฐกิจพอเพียง เป็นสำหรับนักเรียนประถมปีที่ 5 เป็นสื่อ สร้างสื่อขึ้นมา เพื่อให้ความรู้เกี่ยวกับ ป. 5 ระดับ ป. 5 นะ เรื่องเศรษฐกิจพอเพียง อันนี้ก็นานแล้วนะ ปี 2557 แต่ว่าเป็นกรณีศึกษานะ เราเอามาเป็นกรณีศึกษาของเรานะคะ ดูเป็นตัวอย่างนะคะ ก็เป็นฉาก อันนี้คือเป็นตัวอย่างแล้วนะ เป็นตัวอย่างแหละ แอนิเมชันนะ ก็คลิกเลือก ก็จะมีให้คลิกเลือก อันนี้คือเป็นมี Interaction อันนี้มีโต้ตอบกับผู้ใช้ แล้วสามารถคลิกอ่าน คลิกดู คลิกเลือกได้นะคะ มีแบบทดสอบหลังเรียนด้วย นี่ทำเป็นแบบสื่อการเรียนรู้ ในรูปแบบของการ์ตูนแอนิเมชันนะคะ นี่ ก็จะมีแบบทดสอบสำหรับป.5 นะคะ เมื่อได้เข้าไปเรียน เข้าไปเรียนเรื่องเศรษฐกิจพอเพียงนะคะ แล้วก็มาทำการวัดความรู้นะคะ แต่ว่าในรายละเอียดเนื้อใน อันนี้เขาไม่ได้เอามาให้เราดู ศึกษาดูนะคะ ตัวนี้เป็นผลงาน ตัวนี้ก็นะคะ ก็เป็นกรณีศึกษาที่เป็นตัวอย่างได้นะคะ อันนี้ปี ปีไหนนะ ครั้งที่ 14 Conferlace ครั้งที่ 14 ครั้งที่ 14 ระบุปีเยอะนะคะ การ์ตูนแอนิเมชัน วิชาภาษาอังกฤษ เรื่อง การ… เรื่องการ หรือว่าเรื่องสำหรับชั้นประถมศึกษาปีที่ 5 มันมีเยอะมากนะคะ เพราะฉะนั้น ให้เราค้นแล้วก็อ่านศึกษานะคะ เราเข้าใจ อ่านแล้วเข้าใจตัวไหน หรือชอบอันไหนนี่นะคะ ส่งเข้ามานะ ตอนนี้ส่งเข้ามาเยอะแล้ว 28 คน โอเคค่ะ ก็ขออนุญาตอ่านดูผลงานที่พวกเราส่งมานะ นะคะ ก็เป็นแอนิเมชัน 2 มิติ คือ เยอะเลยนะ 2 มิติ เรื่อง รักษ์ป่าไม้เท่ากับรักโลก อันนี้เมื่อปี 2556 อันนี้ค่อนข้างใหม่อยู่ ส่องมิติในความมืดนะคะ เป็น Journจริง ๆ ลืมบอกว่าเป็น 5 ปีย้อนหลัง แต่ไม่เป็นไร เราเอาไว้ดูเป็นแนวทางนะ เป็นตัวอย่าง เรื่องนี้ก็อ่านดูแล้ว ก็ลองค้นดูนะคะ ลองเข้าไปดูรายละเอียดนะคะ ว่าเขาใช้กระบวนการอะไร ในการผลิตแอนิเมชันนะคะ เขาใช้เครื่องมืออะไรบ้างนะคะ แล้วเขาทำอย่างไรบ้างนะ การ์ตูนแอนิเมชัน 2 มิติ อันนี้เป็นเศรษฐกิจพอเพียงสำหรับ… อันเดียวกันที่อาจารย์อ่านเมื่อกี้ใช่หรือเปล่านะคะ ครูพิเศษจอมป่วนรีบอร์น อันนี้เป็นการ์ตูน เป็นเรื่องหรือว่าเป็นผลงานที่เป็นผลงานบทความวิจัย พวกนี้จะเป็นการ์ตูนนะ เรื่อง เก้าศาสตรา นี่ก็จะเป็นหนังนะ เป็นภาพยนตร์ เป็นภาพยนตร์แนว 2 มิตินะคะ เป็นภาพยนตร์แนว 2 มิติ การ์ตูนแอนิเมชัน 2 มิติ เรื่อง สันติภาพการ์ตูนแอนิเมชัน 2 มิติเรื่องการแต่งกายอย่างถูกระเบียบ นะคะ คือ เห็นไหม มีเยอะมากนะคะ บางคนก็ยกเป็นวิดีโอเป็นหนัง เป็นอันนี้มาเลยนะคะ โอเค ที่ให้พวกเราได้ค้น เพื่อที่จะให้พวกเรานี่ มีไอเดียนะคะ ได้มีไอเดีย คือสร้างแรงบันดาลใจ อยากจะทำแอนิเมชันขึ้นมาสัก 1 เรื่องนะคะ ถ้าพวกเราอยากจะทำแอนิเมชันสัก 1 เรื่องนี่อยากทำอะไรนะคะ อยากทำอะไร แสดงว่าที่ส่งมาคืออยากทำใช่ไหม คนที่ค้นอาจจะสนใจก็ได้นะ แต่ว่า… สัปดาห์หน้านี่ สัปดาห์หน้าจะต้องมีไอเดียนะคะทุกคนต้องมีไอเดียนะคะ ในการทำแอนิเมชัน 2 มิตินะคะ เอาไอเดียก่อนอันดับแรกนะคะ ให้หาไอเดียก่อนทุกคน หาไอเดีย หาแนวความคิด หรือจะไปหาแรงบันดาลใจจากแรงค้นคว้า ว่าได้ฉันอยากทำ ฉันอยากจะทำเรื่องนั้นเรื่องนี้แล้วล่ะ มีอะไร มีในใจแล้วแหละ ที่อยากจะทำนะคะ โดยการดูจากที่เราค้นคว้านั่นแหละนะคะ นี่ เขาทำเรื่องนี้ เขาทำกี่นาทีนะ อะไรอย่างนี้ เขาใช้เวลา… ดำเนินเรื่องของเขาน่ะ กี่นาทีอะไรอย่างนี้นะคะ เพื่อที่เราจะได้เอามาเป็น เป็นกรณีศึกษาของเรานะคะ เขาทำ เขาใช้เวลากี่นาที อันนี้ตัวนี้นะคะ ความยาวของเรื่องนี้ ของแอนิเมชันมหัศจรรย์เมืองลุงนี่ ใช้เวลา 10 นาที ยาวนะ เป็น 10 นาทีอาจจะหลายฉาก เขามีฉากสนทนานู้นนี่นั่น ถือว่าเยอะนะ 10 นาทีนะคะ โดยธรรมชาติคนเรา ของมนุษย์นี่ จะดูคลิป ดูอะไรก็แล้วแต่ ถึง 2 ถึง 3 นาทีไหม ถึงไหมคะ ลอง… ลองคิดใส่ตัวเอง เวลาที่เราดูคลิป เปิดคลิปต่าง ๆ นี่ นะคะ ถ้าเราไม่สนใจตัวนั้นจริง ๆ นะ เราไม่มีทางที่จะแบบ… ที่จะดูเกิน 3 นาที ยอกจากเป้นหนังเป็นภาพยนตร์เป็นอะไรที่เราสนใจ หรือตั้งใจดูจริง ๆ หรือถ้าหากเปิดผ่าน ๆ นะคะ เพราะฉะนั้น 1 นาทีแรกต้องดึงดูดความสนใจ หรือบางทีทำให้จบภายใน 3 นาที หรือ 5 นาทีได้ ก็จะเป็นเรื่องที่เป็นยิ่งดีนะคะ ในการเขียนบทสรุปเรื่อง หรือว่าในในการคิด คิดเรื่องขึ้นมานะคะ ภายใน 3 นาที 5 นาที อย่างนี้เป็นเรื่องราวที่สามารรับรู้ รับทราบ ถ่ายทอดได้นะคะ ทำให้คนอื่นรับรู้ รับทราบได้ อะไรอย่างนี้ ในเรื่องราวที่เราต้องการจะสื่อออกไปนะคะ นอกเหนือจากที่อาจารย์ให้ไปหานะ ลองไปค้นดูเพิ่มเติมนะคะ เพื่อที่จะเป็น…เพื่อที่จะเป็นไอเดียให้เรานะคะ เสียงกระซิบจากสายน้ำ อันนี้เป็น… เป็นสื่อใน YouTube นะเป็นเผยแพร่ในวาทสารอันนี้เป็นเทร็นด์ผู้สร้าง อันนี้ก็จะเป็นพวกหนังใช่ไหม ถ้าเป็นผลงานกรณีอย่างนี้นะ 2 มิติ เรื่อง แอนิมเนชันที่ขึ้นต้นด้วย เรื่อง เราลองไปดูเนื้อหาข้างในน่ะค่ะ นะคะ กระบวนการ วิธีการนะคะ เขาได้ใช้กระบวนการอื่นนอกเหนือจาก 3P ไหม ถ้าเขาใช้นอกเหนือจากนี้ เขาใช้อะไร บางที นอกเหนือจากหรือขั้นตอนการผลิตมันมีเยอะ มันไม่ใช่แค่ 3P นะคะ มันไม่ใช่แค่ 3 P บางคนอาจจะผลิตด้วยกระบวนการอื่นนะคะ ที่อาจจะละเอียดขึ้น อะไรอย่างนี้นะคะ ก็ลองไปดูนะคะ ก็ไปดูมานะ ไปอ่านมา แล้วก็สัปดาห์หน้านี่ สัปดาห์หน้าจะถาม… จะให้พวกเรามานะคะ จะถามว่าจะทำแอนิเมชันอะไร หาไอเดียมานะคะ อยากทำการ์ตูนแอนิเมชัน เกี่ยวกับอะไรนะคะ ตอนนี้เรากำลังตอนนี้นี่ เรากำลังดำเนินการตาม… เรากำลังจะเริ่มวางแผนนะคะ เรากำลังจะเริ่มวางแผน ตอนนี้นะคะ อยู่ที่ขั้นตอนของการหาไอเดีย การหาแรงบันดาลใจนะคะ หาไอเดียกับแรงบันดาลใจสัก 1 สัปดาห์ 1 สัปดาห์นะ เพื่อที่จะ เมื่อได้หัวข้อ ได้แรงบันดาลใจมาแล้ว เราก็จะได้เข้าสู่การเขียนบทนะคะ ลองเขียนบทนะคะ ลองคิดนะคะ ลองเขียนเรื่องราวของเรื่องนั้นออกมานะคะ ไหนลองดูสิ ลิงก์มีให้คลิกเชื่อมไปไหม เดี๋ยวมาดูกรณีศึกษาร่วมกันนะคะ การ์ตูนแอนิเมชัน 2 มิติ เรื่อง สายเกิน สายเกินนะคะ เขาใช้เวลา 3.41 นาที แล้วก็ประเมินความพึงพอใจของคนดูนะคะ ก็มีภาคผนวกมานะ แล้วก็มีภาคผนวกมานะ มีการออกแบบตัวละครนะคะ ตัวละครเด็กนักเรียนผู้ชาย แล้วก็ตัวละครที่เป็นหยิงวัยทำงาน มีลูกกับแม่ อันนี้วัยนักเรียนนะ แสดงเป็นลูก การออกแบบตัวละคร ก็คือเห็นด้านหน้า ด้านข้าง แล้วก็ด้านหลังนะคะ ก็มีการวางโครงนะ เป็น Layout มองไม่ค่อยชัดนะคะ ก็มาใส่ Story Board นะคะ อันนี้เป็นภาพการ์ตูน ภาพการ์ตูนแต่ละฉาก ตัวนี้ Storyborad แต่ว่าเขานะคะ เป็นการถ่ายมา แล้วก็มาตัดกัน ก็เลยดูไม่ค่อยชัดนะคะ อันนี้ก็จะเป็นภาพ การ์ตูนแต่ละฉาก การ์ตูนแอนิเมชันจริง ๆ ถ้าภาพ 2 มิตินะ เราอาจจะต้องทำให้ภาพนิ่งนี่ มันเป็ฯภาพเคลื่อนไหวได้นะคะ ก็คือเอาภาพนิ่งหลาย ๆ ภาพนะมาต่อกัน แล้วให้มันเป็นภาพเคลื่อนไหวนะคะ เวลาดู มันก็จะมีความสนุกนะคะ และการดูฉากนะคะ มีภาพบรรยายใช่ไหมคะ นะคะ ให้มีความตื่นเต้น หรือการเล่นมุมกล้องอะไรแบบนี้ การซูม แล้วก็การใส่เอฟเฟกต์นะคะ มี Story Boardที่… ตัวอย่างจะเยอะนะ นี่ตัวอย่าง Story Board ฉากแรกนะคะ ก็มีบรรยายมุมมองอะไรอย่างนี้นะ เป็นภาพตึก ภาพอะไรนะคะ อดันนี้ก็เป้นกระบวนการนะ เป็นขั้นของ Pre-Production ขั้นวางแผนนะคะ ก่อนการผลิต เยอะเลย เดี๋ยวเราขอเปิดผ่าน ๆ มานะคะ เยอะเหมือนกันนะ อันนี้เป็นขั้นตอนของการผลิตแล้ว Production นะคะ ผลงานนนี้ก็ใช้ 3 P เช่นกันนะคะ ขั้นผลิต เขาก็ทำ anทำท่าทางการเคลื่อนไหวของตัวละครนะคะ อันนี้ก็ร่างด้วยมือ แล้วก็วาดด้วยคอมพิวเตอร์นะคะ ออกมาเป็น ดิจิทัล ทำท่าทางของตัวละครเอามาลงนะคะ ในคอมพิวเตอร์นะคะ ฉากต่อย ให้มันมีการเคลื่อนไหว ออกแบบตามที่ได้วางไว้ใน Storyborad นะคะ ทำฉากมา อันนี้ก็เป็นขั้นผลิตนะ เขาก็ Render งานขั้นที่ 3 เป็นหลังการผลิต ที่ Render ทั้งหมดมาประกอบกัน นำฉากออกมาแต่บะฉาก มาประกำอบ โดยใช้ Premiere นะ มาประกอบ โดยให้มันมีความสมบูรณ์มากขึ้นนะคะ ก็ตัดต่อรวมกันนะคะ ฉากแรก หน้าแรกอาจจะเป็นเข้าสู่เรื่องเป็น Intro มีนะคะ มีรายละเอียด ให้ครบถ้วนสมบูรณ์นะคะ เสร็จแล้วก็เอาไปประเมินหาความพึงพอใจว่าคนที่ชมหรือเป้าหมายที่ชมการ์ตูนเรานี่ เขามีความชอบ มีความพึงพอใจ ด้านการออกแบบ ด้านเสียง ด้านภาพ อะไรแบบนี้ เขามีความคิดเห็นอย่างไรนะคะ มันก็จะเป็นตัววัดนะคะ เป็นตัวบอกว่า อ๋อ สื่อของเรานี่ เรานำไปทดลองกับกลุ่มตัวอย่างมานี่ กลุ่มตัวอย่างกลุ่มนี้ให้ความเห็นนะคะ ที่ตรงกันอะไรอย่างนี้นะคะ เพราะฉะนั้น ผลงานที่ส่งมานะ ที่พวกเราไปค้นมา ก็เป็นตัวอย่างได้นะคะ อันนี้ก็เป็นตัวอย่างได้นะคะ เป็นตัวอย่างที่ดีได้เลย ก็ได้ถูกเอาไปเผยแพร่แล้วนะ นี่นะคะ เผยแพร่แล้ว อาจจะผ่านการตรวจสอบนะคะ จากคณะกรรมการต่าง ๆ นะ มีเรื่องไหนอีก ของที่ส่งมา เพื่อที่จะได้เอามาดูเป็นแนวทาง ที่เราดูแล้วจะสามารถที่จะ อ๋อ เราดูแล้วมันทำได้อะไรอย่างนี้นะคะ เราสามารถทำได้อะไรอย่างนี้ ดูเป็นตัวอย่าง ดูเป็นกรณีศึกษา อ๋อ เขาทำอย่างนี้ เราก็จะสามารถที่จะเอามาเป็นไอเดียเป็นแนวคิดที่เราเอาไปทำได้เช่นกันนะคะ อันนี้ไม่มีลิงก์มา เลยก๊อบลิงก์เป็นตัวอย่างให้เพื่อนดูด้วยกัน ไว้ได้ อันนี้ก้านกล้วยเป็นลิงก์มานะ ลองดูเรื่องนี้สิ อันนี้ให้ลิงก์มาตรงไหมคะ อันนี้จะเป็น อันนี้ สันติภาพนี้ดูแล้วหรือยัง ลองดูเรื่องนี้ ลิงก์ไม่ครบใช่ไหม ลิงก์ที่ส่งมาเข้าไม่ได้นะ แสงสว่างในความมืด เรื่องนี้ การคิดชื่อเรื่องนี้ ก็ ชื่อเรื่องดีนะ มีชัยไปกว่าครึ่งถูกไหมคะ ชื่อเรื่องเป็นชื่อที่ดึงดูดให้เราคลิก ให้เราเลือก ถูกไหม นะคะ อันนี้เป็นผลงานในปี 2564 นะคะ อันนี้มีอ้างอิงครบถ้วนเลยนะคะ จากการประชุมระดับชาติ วิทยาลัยนครราชสีมานะคะ แอนิเมชัน 2 มิติ เรื่อง แสงสว่างในความมืด มีวัตถุประสงค์ 2 ข้อนะคะ ก็คือผลิตสื่อแอนิเมชัน 2 มิติ แล้วก็ประเมินความพึงพอใจนะคะ อันนี้ ไม่ได้ใช้หลักการ 3P เรื่องนี้ไม่ได้ใช้ 3P เรื่องนี้ใช้ Ady Model เรื่องนี้ใช้ ADDY Model เป็นไหมคะ มันไม่ได้มีแค่ 3P นะ ในการผลิตแอนิเมชันนะคะ อันนี้ก็เป็นอีกเรื่องหนึ่ง กรณีศึกษาเลย เดี๋ยวอาจารย์จะเพิ่มเนื้อหาตรง ADDY นะคะ เพราะว่าเป็นทฤษฎีนะคะ เป็นโมเดลที่ใช้ในการผลิตสื่อได้เช่นกันนะคะ แสงสว่างในความมืดนะคะ มี 2 ตัวละครนะคะ ตัวละครหลักนะ มีตัวละครร่วม 9 มีฉาก 9 ฉากนะคะ โปรแกรมที่เขจาใช้เขาจะใช้ Illustrator เห็นไหมคะ เป็นเครื่องมือที่เราก็เรียนมาแล้วนะ ห้องนี้ถนัดแล้วนะ กับ illustrator ได้นะคะ Photoshop ตกแต่ง ฉากได้นะคะ แล้วก็ข้อความนี้ เคลื่อนไหว ใช้ After Effect After Effect นะคะ แต่ว่าใช้เคลื่อนไหวตัวละครด้วยSound Boots นะคะ ตัดต่อด้วย แล้วก็นำออกมาไปเผยแพร่ด้วยไฟล์ MP4 นะคะ เห็นไหม เราอ่านเรารู้แล้วว่าเขาทำอะไร ทำอย่างไร ใช้โปรแกรมอะไรบ้างนะคะ เอาไปใช้กับใคร อันนี้ก็เป็นตัวอย่างที่ดีนะคะ เป็นกรณีศึกษาที่เราจะนำมาดูได้นะ addie model นะคะ ตัวแบบของ ADDIE Model ก็จะมีวิเคราะห์ก่อน อันนี้ของ ADDIE นะ Analite ก็คือวิเคราห์ A ตัวที่ 1 ADDIE เป็นตัวย่อของกระบวนการนะคะ เหมือนกับ 3P Addie ขออนุญาตผลงานตัวนี้นะ ได้ดุ ADDIE Model ไปด้วยเลยนะคะ ADDIE ตัวที่ 1 คือ วิเคราะห์ เขาก็จะทำการศึกษาวิเคราะห์รูปแบบเค้าโครงเรื่องที่จะเอาไปนำเสนอเป็นแอนิเมชันนะคะ วิเคราะห์ในเรื่องของการดำเนินเรื่องราว โดยเน้นการสร้างความสนุกสนานให้ผู้ชมนะคะ เป็นเหตุการณ์เหลือเชื่อที่ไม่เคยเกิดขึ้น ใช้โครงสร้างแบบ 3 องค์ เป็น 3 ช่วง เวลาเราทำเรื่อง เขียนเรื่อง เขียนบท ก็ต้องใช้นะคะ โครงสร้างตามแบบ 3 องค์ก็คือเป็นการเล่าเรื่องนะ อย่างนั้น เราจะต้องมีพื้นฐานของการเล่าเรื่องนะคะ การเล่าเรื่อง จะเริ่มจากช่วงเริ่มเรื่อง ก็คือช่วงของการแนะนำช่วงการเปิดเรื่องนะคะ เพื่อที่เข้าสู่ประเด็นสำคัญ อันนี้เขาเป็น เข้าสู่ประเด็นสำคัญของเขานะคะ อันนี้คือการเดินเรื่อง การเริ่มเรื่องของเขานะคะ แล้วก็ช่วงดำเนินเรื่องของเขานี่ จะเป็นช่วงที่เล่าผ่านเหตุการณ์หลายเหตุการณ์นะคะ เพื่อแก้ปัญหาความขัดแย้งด้วยความสามัคคีนะคะ แล้วก็ช่วงสรุป บทสรุปของความสามัคคี โดยการเล่าเหตุการณ์ด้วยการจบลงแบบสมหวังนะคะ ทำให้ผู้ชมรู้สึกอิ่มเอมนะคะ ก็จะเป็นวิเคราะห์ อันนี้คือวิเคราะห์ ขั้นวิเคราะห์ วิเคราะห์เนื้อเรื่อง เสร็จแล้วปุ๊บนะคะ ออกแบบ ตัว A คือ AmalyDesign หรือออกแบบนะคะ หรือการออกแบบ ก็จะมีการนำโครงเรื่อง โครงสร้างของสื่อแอนิเมชันของสื่อนี้ มากำหนดออกแบบสื่อนะคะ ซึ่งจะเล่าผ่านตัวละคร ตัวละคน 2 ตัว ของเขานะ มีชื่อ Jazz Gมีจอร์ด มีแจ๊ส มีจอร์ด มีซาร่า เยอะมากเลยตัวประกอบนะคะ มี Sara มีคุณครูนะคะ ครูทิพย์ ครูฝน ครูแมน แล้วก็มีคุณลุง อันนี้คือตัวละครนะคะ ออกแบบตัวละคร แล้วก็จะมีตัวละครที่จะเป็นเขามีฉากที่อยู่เป็นฉากภูเขาน้ำแข็ง ฉากภูเขาไฟ ฉากในทะเล ก็เลยก็ต้องมีภาพนะคะ ภาพที่อยู่ในภูเขาไฟ ในทะเล ภูเขาน้ำแข็งอะไรอย่างนี้ ทีนี้ก็จะเป็นฉากต่าง ๆ นะคะ ก็เตรียมฉากมา มีฉากกลางเมือง ฉากไปโรงเรียนนะคะ ฉากหน้าโรงเรียน นี่ก็คือการออกแบบแต่ละฉากของเขา เสร็จแล้วก็มาออกแบบ Story Board นะคะ อันนี้ก็จะมีการบรรยายนะ ใน Story Board เวอร์ชันนี้ก็จะเป็น แจ๊สและจอร์จหลังเลิกเรียน เห็นไหมฉากนั่งเรียนปุ๊บ ฉากหลังเลิกเรียน แล้วก็ฉากโรงเรียนจักโครงการพาไปดูงาน ดูงาน ระหว่างที่ดูงานปุ๊บ มีปรากฏการณ์พิเศษออันนี้ก็มีผ่านมิติเวลาไปยังดินแดน อันนี้เป็นเรื่องเล่านะ ใครที่ค้นเรื่องนี้ก็คงจะได้อ่าน ได้อ่านนะคะ ก็สนุกสนานเสร็จแล้วปุ๊บนะคะ เมื่อกี้ขั้นออกแบบนะ ออกแบบฉากต่าง ๆ ครบถ้วนแล้ว ขั้นพัฒนา เป็น D ตัวที่ 3 เป็น D นะคะ ตำแหน่งที่ 3 หรือขั้นพัฒนานะคะ ก็เป็นการนำข้อมูลจากขั้นวิเคราะห์ออกแบบนะคะ มาสร้างเป็นฉากตัวละครมาพัฒนาด้วยการใช้โปรแกรมวาดลงในโปรแกรมนะคะ วาดลงในโปรแกรม ใช้โปรแกรม Illustrator โปรแกรม Photoshop โปรแกรม After Egอันนี้ก็คือพัฒนา แล้วก็เอามาใส่เสียงนะคะ แล้วก็ตัดต่อนะคะ อันนี้เป็นขั้นพัฒนา แล้วก็ไปขั้นนUI นะคะ นำสื่อ 2 มิตินี้ไปเผยแพร่ทางแอปพลิเคชันต่าง ๆ Facebook YouRubำ เสร็จแล้วก็ประเมิน ประเมินความพึงพอใจด้วยผู้ชมนะคะ เอาไปเผยแพร่ปุ๊บผู้ชมเขาให้ดาวไหม อะรไอย่างนี้ อันนี้ก็จะเป็นการวัด การหาประสิทธิภาพ การพึงพอใจนะคะ อันนี้ก็จะเป็นผลของการพัฒนา เห็นไหมคะ แต่ละฉากที่มันมีการตัดต่อกันเรียบร้อยนะคะ ก็เป็นตัวอย่างที่ครบถ้วน สมบูรณ์นะคะ เป็นอีกโมเดลหนึ่ง เป็นอย่างไรคะ น่าจะ… น่าจะได้ไอเดียนะ ได้ไหม ถ้าอย่างนั้นก็นะ เวลาที่เหลือนี่จะให้พวกเราไปหาไอเดีย หาแรงบันดาลใจนะคะ ในการทำแอนิเมชัน 2 มิตินะคะ เพื่อที่จะเป็นชิ้นงาน 1 ชิ้นนะ นะคะ คนละ หรือคู่ดีคนละ หรือคู่ดีคะ คนละเรื่องเลยนะ นะคะ ให้คนละเรื่องเลย ทำคนเรื่องดีกว่านะ ทำเอง วาดเอง ตอนนี้เราอยู่ที่เราใช้โมเดล 3P ก่อนนะ แต่ว่า ADDIE Model ก็เป็นทฤษฎีที่เรารู้ว่ามันมี…มันมีโมเดลนี้อยู่ มีโมเดล ADDEI อยู่ ก็เดี๋ยวจะเน้นคาบหน้านะ ADDIE Model เพราะว่ามันมีหลายงานที่ใช้ ADDIE Model นะคะ หรือเพิ่มเติมเนื้อหากระบวนการผลิตสื่อนะ ประเภทต่าง ๆ เพราะฉะนั้น ก็เป็นการบ้านนะคะ เป็นการบ้าน ให้พวกเราไปค้นหาไอเดีย แล้วก็แรงบันดาลใจในการทำแอนิเมชันนะคะ แอนิเมชัน 2 มิติ รอบหน้าก็จะได้มาลงรายละเอียดในเรื่องของการเขียนบทนะคะ ลงรายละเอียดในเรื่องของการเขียนบทนะ ให้ไปหา… ให้ไปหาเรื่องมาก่อน แต่ว่าไม่ได้ให้ไปต่อยกับใครนะ ให้ไปหาเรื่องนี่ ให้ไปหาไอเดียใหม่ ๆ นะในการทำแอนิเมชัน 2 มิติ ไม่ต้องนาน เรา3-5 นาที 3-5 นาที ช่วงครึ่งเทอมแรก ก็น่าจะ… 2 มิติ ก็น่าจะจบได้ 3 มิติต่อได้ ถ้าเครื่องเราไหว พี่พลอยบอกว่าเครื่องไหว เพราะว่าเป็นเครื่องใหม่ล่าสุดเลยนะ โอเคค่ะ มีข้อสงสัย มีข้อคำถามอะไรเพิ่มเติมไหมคะวันนี้เป็นอย่างไรบ้าง อาจารย์พูดช้าหรือพูดเร็วอาจารย์พูดเร็วไปไหม โอเคค่ะ รอบหน้าก็จะได้มาเขียนบทกัน สนุกสนานนะ แล้วก็จะได้มาเล่า ไปหาไอเดีย แล้วก็มาบท แล้วก็… ทุกคนจะได้ถูกสุ่มออกมาเล่าบทตนเองนะคะ โอเค สไลด์ที่มีใน Classroom นะคะ ก็พยายามอัพสไลด์ให้ทุกครั้งแล้วกันนะโอเค สัปดาห์นี้น่าจะเอาสบาย ๆ เพราะว่าเดี๋ยวต้องต่อสัมมนาแล้วกันนะ ไปต่อสัมมนาที่อาคาร 7 โอเค ก็น่าจะไม่มีอะไรแล้วนะคะ ก็ขอบคุณพี่ล่ามวันนี้นะคะ ค่ะ ขอบคุณค่ะ เป็นอย่างไรคะ คนอื่นมีคำถามเพิ่เพิ่มเติมไหม มีข้อสงสัยไหมไม่มีนะ ก็เจอกัน เดี๋ยวนะ ดูวันก่อน ขออภัย วันที่ 18 นะคะ อังคารที่ 18 อาจารย์ติด… นำเสนอหลักสูตร ประกันคุณภาพหลักสูตร เพราะฉะนั้น วันอังคารหน้านะคะ ไม่ได้เรียน ก็จะให้หาไอเดียนะ ได้ไอเดียแล้วก็มา… ได้เขียน เขียนเรื่องมา เขียนบท เขียนเนื้อเรื่องมานะคะ เอาชื่อเรื่อง กับเนื้อเรื่องนะคะ สัปดาห์หน้าให้มีชื่อเรื่องกับเนื้อเรื่อง อย่างนั้นเการเขียนเนื้อเรื่องนะ ให้ใช้หลักการตามการเขียนเนื้อเรื่องนะคะ จะเลือกรูปแบบที่แบบไร้แบแผนก็ได้ ที่สร้างความสนุกสนานใหกับผู้ชมนะ นะคะ เราใช้โครงเรื่องแบบ 3 องค์นะคะ โดยการเล่าเรื่องให้เป็นแบ่งเป็น 3 ช่วงนะคะ ให้มีช่วงเริ่มเรื่อง ช่วงดำเนินเรื่อง แล้วก็ช่วงสรุปนะคะ นะคะ ให้ไปคิดเรื่องมานะ แล้วก็ลองเขียนมา ดำเนินเรื่อง เล่าเรื่องนะคะ แล้วก็สรุปเรื่อง เหมือนเขียนเรียงความนะ เขายังมีอะไรนะ มีย่อหน้าใช่ไหม ย่อหน้านะคะ เนื้อเรื่อง แล้วก็สรุป มี 3 ย่อหน้า เวลาเขียนเรียงความ ในการเขียนเล่าเรื่องก็เช่นกัน ถ้ายังไม่มีไอเดียนี่ ยังมีเวลาในการไปหาไอเดียนะคะ ยังมีเวลาในการหาไอเดียนะ ยังไม่ต้องคิดถึงเรื่องราวก็ได้ ให้หาชื่อเรื่องก่อนว่าฉันจะถ่ายทอดเป็นการ์ตูนอะไรเกี่ยวกับอะไรนะคะ อยากถ่ายทอดเรื่องอะไร ให้ใครดูนะคะ ทำการ์ตูนแอนิเมชันให้ใครดู ให้กลุ่มเป้าหมายใดนะคะ โอเคนะ พอดีติดตรวจประกันคุณภาพหลักสูตร ใช่ ไม่ได้เรียนนะคะ แต่อาจจะต้องมีตัวแทนของปี… ปี 3 นะ อันนี้ ปี 3 ไหม จะได้คัดตัวแทนไปนั่งประกอบนะคะ หรือปีที่แล้วมีใครได้ไป จำได้ไหมประกันคุณภาพปีที่แล้ว เดี๋ยวปีนี้จะให้ที่ปรึกษาเสนอมา โอเคค่ะ อย่างนั้นก็เดี๋ยวจะให้ส่งใน Classroom แล้วกันนะคะ จะเขียนเป็นใบงานให้นะคะ ให้ไปคิดชื่อเรื่องไปหาไอเดีย มาทำแอนิเมชัมาคนละ 1 เรื่องนะคะ โอเคนะ ถ้าอย่างนั้นวันนี้ก็พอแค่นี้นะคะ เดี๋ยวไปเจอกันสัมมนา ปี 3 ต่อ วันนี้เจอรวมกันก่อน เจอกันอีกทีก็ 25 เลยนะ ถ้าเผื่อว่าจะนัดสมมติว่าจะนัดนะคะ ห้องเรามีว่าง ห้องนี้ว่างวันไหน แล้วเราว่างวันไหน ใช่ห้องแล็บ ห้องนี้ อาจารย์จะว่างวันพุธ เด็กว่างไหม ตอนบ่าย วันพุธ พุธบ่าย พวกเราว่างไหมคะ พุธบ่าย พวกเราว่างไหม ห้อง 1 พุธบ่ายว่างไหมคะ มีเรียน ไม่ ถามเผื่อ จะเรียนชดเชย นัดสอนชดเชยนะคะ เราไม่ได้เรียนวันอังคารก็ไปเรียนวันอื่นอะไรอย่างนี้ เพื่อไม่ให้เสียคาบ เดี๋ยวสอนไม่ทัน เดี๋ยวงานรับปริญญามา เจอช่วงซ้อม แล้ววันศุกร์ล่ะ วันศุกร์ก็น่าจะว่าง โอเค ก้น่าจะได้นัดเป็นวันศุกร์นะคะ ถ้าหากว่าสัปดาห์ไหน ที่เราไม่ได้เรียนวันอังคาร ต้องย้ายไปวันศุกร์ สัปดาห์นั้นอะไรอย่างนี้เพื่อชดเชยนะคะ วันศุกร์นี่น่าจะว่างทุกคนนะคะ จะนัดเรียนค่ะเพราะว่าชดเชยวันอังคารก็มาเรียนวันศุกร์แทน วันพุธบ่าย ห้องอาจจะไม่ว่าง มันไม่มีห้อง ห้องมันจุได้เท่านี้ค่ะ อาคาร 7 สัปดาห์หน้าอาจจะได้เรียนวันศุกร์แทนวันอังคารเพรว่า… ติดจริง ๆ นะคะ โอเคค่ะ เดี๋ยวเจอ ถ้าอย่างนั้นเดี๋ยวเจอ เดี๋ยวค่อยนัดอีกทีนะสัปดาห์หน้าวันอังคาร อาจได้นัดวันอื่นนะคะ วันอังคาร ก็อันนี้ไป ยกคลาสไปวันอื่น สัปดาห์หน้านะคะ โอเคค่ะ อย่างนั้นวันนี้พอเท่านี้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10667</dc:title>
  <dc:creator/>
  <cp:keywords/>
  <dcterms:created xsi:type="dcterms:W3CDTF">2024-06-11T08:38:15Z</dcterms:created>
  <dcterms:modified xsi:type="dcterms:W3CDTF">2024-06-11T08: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มิถุนายน 2567 เวลา 13.00 น.</vt:lpwstr>
  </property>
  <property fmtid="{D5CDD505-2E9C-101B-9397-08002B2CF9AE}" pid="3" name="subtitle">
    <vt:lpwstr/>
  </property>
</Properties>
</file>